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7B5299" w14:textId="77777777" w:rsidR="0007776F" w:rsidRPr="0007776F" w:rsidRDefault="0007776F" w:rsidP="000777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7776F">
        <w:rPr>
          <w:rFonts w:ascii="Segoe UI" w:eastAsia="Times New Roman" w:hAnsi="Segoe UI" w:cs="Segoe UI"/>
          <w:color w:val="263238"/>
          <w:sz w:val="21"/>
          <w:szCs w:val="21"/>
        </w:rPr>
        <w:t>Given an array of integers and an integer </w:t>
      </w:r>
      <w:r w:rsidRPr="0007776F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07776F">
        <w:rPr>
          <w:rFonts w:ascii="Segoe UI" w:eastAsia="Times New Roman" w:hAnsi="Segoe UI" w:cs="Segoe UI"/>
          <w:color w:val="263238"/>
          <w:sz w:val="21"/>
          <w:szCs w:val="21"/>
        </w:rPr>
        <w:t>, find out whether there are two distinct indices </w:t>
      </w:r>
      <w:r w:rsidRPr="0007776F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i</w:t>
      </w:r>
      <w:r w:rsidRPr="0007776F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07776F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j</w:t>
      </w:r>
      <w:r w:rsidRPr="0007776F">
        <w:rPr>
          <w:rFonts w:ascii="Segoe UI" w:eastAsia="Times New Roman" w:hAnsi="Segoe UI" w:cs="Segoe UI"/>
          <w:color w:val="263238"/>
          <w:sz w:val="21"/>
          <w:szCs w:val="21"/>
        </w:rPr>
        <w:t> in the array such that </w:t>
      </w:r>
      <w:proofErr w:type="spellStart"/>
      <w:r w:rsidRPr="0007776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ums</w:t>
      </w:r>
      <w:proofErr w:type="spellEnd"/>
      <w:r w:rsidRPr="0007776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 xml:space="preserve">[i] = </w:t>
      </w:r>
      <w:proofErr w:type="spellStart"/>
      <w:r w:rsidRPr="0007776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ums</w:t>
      </w:r>
      <w:proofErr w:type="spellEnd"/>
      <w:r w:rsidRPr="0007776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[j]</w:t>
      </w:r>
      <w:r w:rsidRPr="0007776F">
        <w:rPr>
          <w:rFonts w:ascii="Segoe UI" w:eastAsia="Times New Roman" w:hAnsi="Segoe UI" w:cs="Segoe UI"/>
          <w:color w:val="263238"/>
          <w:sz w:val="21"/>
          <w:szCs w:val="21"/>
        </w:rPr>
        <w:t> and the </w:t>
      </w:r>
      <w:r w:rsidRPr="0007776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absolute</w:t>
      </w:r>
      <w:r w:rsidRPr="0007776F">
        <w:rPr>
          <w:rFonts w:ascii="Segoe UI" w:eastAsia="Times New Roman" w:hAnsi="Segoe UI" w:cs="Segoe UI"/>
          <w:color w:val="263238"/>
          <w:sz w:val="21"/>
          <w:szCs w:val="21"/>
        </w:rPr>
        <w:t> difference between </w:t>
      </w:r>
      <w:r w:rsidRPr="0007776F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i</w:t>
      </w:r>
      <w:r w:rsidRPr="0007776F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07776F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j</w:t>
      </w:r>
      <w:r w:rsidRPr="0007776F">
        <w:rPr>
          <w:rFonts w:ascii="Segoe UI" w:eastAsia="Times New Roman" w:hAnsi="Segoe UI" w:cs="Segoe UI"/>
          <w:color w:val="263238"/>
          <w:sz w:val="21"/>
          <w:szCs w:val="21"/>
        </w:rPr>
        <w:t> is at most </w:t>
      </w:r>
      <w:r w:rsidRPr="0007776F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07776F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7F1CC57E" w14:textId="77777777" w:rsidR="0007776F" w:rsidRPr="0007776F" w:rsidRDefault="0007776F" w:rsidP="000777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7776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0DD1742E" w14:textId="77777777" w:rsidR="0007776F" w:rsidRPr="0007776F" w:rsidRDefault="0007776F" w:rsidP="0007776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7776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proofErr w:type="spellStart"/>
      <w:r w:rsidRPr="0007776F">
        <w:rPr>
          <w:rFonts w:ascii="Consolas" w:eastAsia="Times New Roman" w:hAnsi="Consolas" w:cs="Consolas"/>
          <w:color w:val="263238"/>
          <w:sz w:val="20"/>
          <w:szCs w:val="20"/>
        </w:rPr>
        <w:t>nums</w:t>
      </w:r>
      <w:proofErr w:type="spellEnd"/>
      <w:r w:rsidRPr="0007776F">
        <w:rPr>
          <w:rFonts w:ascii="Consolas" w:eastAsia="Times New Roman" w:hAnsi="Consolas" w:cs="Consolas"/>
          <w:color w:val="263238"/>
          <w:sz w:val="20"/>
          <w:szCs w:val="20"/>
        </w:rPr>
        <w:t xml:space="preserve"> = [1,2,3,1], k = 3</w:t>
      </w:r>
    </w:p>
    <w:p w14:paraId="3762B080" w14:textId="77777777" w:rsidR="0007776F" w:rsidRPr="0007776F" w:rsidRDefault="0007776F" w:rsidP="0007776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7776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07776F">
        <w:rPr>
          <w:rFonts w:ascii="Consolas" w:eastAsia="Times New Roman" w:hAnsi="Consolas" w:cs="Consolas"/>
          <w:color w:val="263238"/>
          <w:sz w:val="20"/>
          <w:szCs w:val="20"/>
        </w:rPr>
        <w:t>true</w:t>
      </w:r>
    </w:p>
    <w:p w14:paraId="6019E348" w14:textId="77777777" w:rsidR="0007776F" w:rsidRPr="0007776F" w:rsidRDefault="0007776F" w:rsidP="000777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7776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5C31379E" w14:textId="77777777" w:rsidR="0007776F" w:rsidRPr="0007776F" w:rsidRDefault="0007776F" w:rsidP="0007776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7776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proofErr w:type="spellStart"/>
      <w:r w:rsidRPr="0007776F">
        <w:rPr>
          <w:rFonts w:ascii="Consolas" w:eastAsia="Times New Roman" w:hAnsi="Consolas" w:cs="Consolas"/>
          <w:color w:val="263238"/>
          <w:sz w:val="20"/>
          <w:szCs w:val="20"/>
        </w:rPr>
        <w:t>nums</w:t>
      </w:r>
      <w:proofErr w:type="spellEnd"/>
      <w:r w:rsidRPr="0007776F">
        <w:rPr>
          <w:rFonts w:ascii="Consolas" w:eastAsia="Times New Roman" w:hAnsi="Consolas" w:cs="Consolas"/>
          <w:color w:val="263238"/>
          <w:sz w:val="20"/>
          <w:szCs w:val="20"/>
        </w:rPr>
        <w:t xml:space="preserve"> = [1,0,1,1], k = 1</w:t>
      </w:r>
    </w:p>
    <w:p w14:paraId="672F88E7" w14:textId="77777777" w:rsidR="0007776F" w:rsidRPr="0007776F" w:rsidRDefault="0007776F" w:rsidP="0007776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7776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07776F">
        <w:rPr>
          <w:rFonts w:ascii="Consolas" w:eastAsia="Times New Roman" w:hAnsi="Consolas" w:cs="Consolas"/>
          <w:color w:val="263238"/>
          <w:sz w:val="20"/>
          <w:szCs w:val="20"/>
        </w:rPr>
        <w:t>true</w:t>
      </w:r>
    </w:p>
    <w:p w14:paraId="25A40453" w14:textId="77777777" w:rsidR="0007776F" w:rsidRPr="0007776F" w:rsidRDefault="0007776F" w:rsidP="0007776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7776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2046A80A" w14:textId="77777777" w:rsidR="0007776F" w:rsidRPr="0007776F" w:rsidRDefault="0007776F" w:rsidP="0007776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7776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proofErr w:type="spellStart"/>
      <w:r w:rsidRPr="0007776F">
        <w:rPr>
          <w:rFonts w:ascii="Consolas" w:eastAsia="Times New Roman" w:hAnsi="Consolas" w:cs="Consolas"/>
          <w:color w:val="263238"/>
          <w:sz w:val="20"/>
          <w:szCs w:val="20"/>
        </w:rPr>
        <w:t>nums</w:t>
      </w:r>
      <w:proofErr w:type="spellEnd"/>
      <w:r w:rsidRPr="0007776F">
        <w:rPr>
          <w:rFonts w:ascii="Consolas" w:eastAsia="Times New Roman" w:hAnsi="Consolas" w:cs="Consolas"/>
          <w:color w:val="263238"/>
          <w:sz w:val="20"/>
          <w:szCs w:val="20"/>
        </w:rPr>
        <w:t xml:space="preserve"> = [1,2,3,1,2,3], k = 2</w:t>
      </w:r>
    </w:p>
    <w:p w14:paraId="51A950D6" w14:textId="77777777" w:rsidR="0007776F" w:rsidRPr="0007776F" w:rsidRDefault="0007776F" w:rsidP="0007776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7776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07776F">
        <w:rPr>
          <w:rFonts w:ascii="Consolas" w:eastAsia="Times New Roman" w:hAnsi="Consolas" w:cs="Consolas"/>
          <w:color w:val="263238"/>
          <w:sz w:val="20"/>
          <w:szCs w:val="20"/>
        </w:rPr>
        <w:t>false</w:t>
      </w:r>
    </w:p>
    <w:p w14:paraId="1242E491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G0MLI0MDAxMDYwszBV0lEKTi0uzszPAykwrAUAq34eniwAAAA="/>
  </w:docVars>
  <w:rsids>
    <w:rsidRoot w:val="00476B08"/>
    <w:rsid w:val="0007776F"/>
    <w:rsid w:val="00476B08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72F4AD5-D84E-4357-93BB-278FD868A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777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7776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776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776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789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0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1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017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5</Words>
  <Characters>316</Characters>
  <Application>Microsoft Office Word</Application>
  <DocSecurity>0</DocSecurity>
  <Lines>2</Lines>
  <Paragraphs>1</Paragraphs>
  <ScaleCrop>false</ScaleCrop>
  <Company/>
  <LinksUpToDate>false</LinksUpToDate>
  <CharactersWithSpaces>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08T04:34:00Z</dcterms:created>
  <dcterms:modified xsi:type="dcterms:W3CDTF">2019-10-08T04:35:00Z</dcterms:modified>
</cp:coreProperties>
</file>